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02D92E" w14:textId="77777777" w:rsidR="00663894" w:rsidRPr="00EA0FD1" w:rsidRDefault="00663894" w:rsidP="0084151A">
      <w:pPr>
        <w:pStyle w:val="Header"/>
        <w:tabs>
          <w:tab w:val="clear" w:pos="9026"/>
          <w:tab w:val="right" w:pos="9639"/>
          <w:tab w:val="right" w:pos="10065"/>
        </w:tabs>
        <w:rPr>
          <w:rFonts w:ascii="Arial" w:hAnsi="Arial" w:cs="Arial"/>
          <w:sz w:val="24"/>
          <w:szCs w:val="24"/>
        </w:rPr>
      </w:pPr>
      <w:r w:rsidRPr="00EA0FD1"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8240" behindDoc="0" locked="0" layoutInCell="1" allowOverlap="1" wp14:anchorId="2967264E" wp14:editId="75355A45">
            <wp:simplePos x="0" y="0"/>
            <wp:positionH relativeFrom="column">
              <wp:posOffset>3845560</wp:posOffset>
            </wp:positionH>
            <wp:positionV relativeFrom="paragraph">
              <wp:posOffset>-2146935</wp:posOffset>
            </wp:positionV>
            <wp:extent cx="3070860" cy="819785"/>
            <wp:effectExtent l="0" t="0" r="0" b="0"/>
            <wp:wrapNone/>
            <wp:docPr id="5" name="Picture 1" descr="UWS Logo A LargeTranspar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WS Logo A LargeTransparen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860" cy="81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0FD1">
        <w:rPr>
          <w:rFonts w:ascii="Arial" w:hAnsi="Arial" w:cs="Arial"/>
          <w:sz w:val="24"/>
          <w:szCs w:val="24"/>
        </w:rPr>
        <w:t xml:space="preserve">FAO </w:t>
      </w:r>
      <w:r w:rsidR="00EA0FD1" w:rsidRPr="00EA0FD1">
        <w:rPr>
          <w:rFonts w:ascii="Arial" w:hAnsi="Arial" w:cs="Arial"/>
          <w:sz w:val="24"/>
          <w:szCs w:val="24"/>
        </w:rPr>
        <w:t>Student</w:t>
      </w:r>
      <w:r w:rsidRPr="00EA0FD1">
        <w:rPr>
          <w:rFonts w:ascii="Arial" w:hAnsi="Arial" w:cs="Arial"/>
          <w:sz w:val="24"/>
          <w:szCs w:val="24"/>
        </w:rPr>
        <w:t>s</w:t>
      </w:r>
    </w:p>
    <w:p w14:paraId="5D52950D" w14:textId="77777777" w:rsidR="00663894" w:rsidRPr="00EA0FD1" w:rsidRDefault="00663894" w:rsidP="0084151A">
      <w:pPr>
        <w:pStyle w:val="Header"/>
        <w:tabs>
          <w:tab w:val="clear" w:pos="9026"/>
          <w:tab w:val="right" w:pos="9639"/>
          <w:tab w:val="right" w:pos="10065"/>
        </w:tabs>
        <w:rPr>
          <w:rFonts w:ascii="Arial" w:hAnsi="Arial" w:cs="Arial"/>
          <w:sz w:val="24"/>
          <w:szCs w:val="24"/>
        </w:rPr>
      </w:pPr>
    </w:p>
    <w:p w14:paraId="442CEE50" w14:textId="77777777" w:rsidR="00663894" w:rsidRPr="00EA0FD1" w:rsidRDefault="00016516" w:rsidP="0084151A">
      <w:pPr>
        <w:pStyle w:val="Header"/>
        <w:tabs>
          <w:tab w:val="clear" w:pos="9026"/>
          <w:tab w:val="right" w:pos="9639"/>
          <w:tab w:val="right" w:pos="10065"/>
        </w:tabs>
        <w:rPr>
          <w:rFonts w:ascii="Arial" w:hAnsi="Arial" w:cs="Arial"/>
          <w:b/>
          <w:sz w:val="24"/>
          <w:szCs w:val="24"/>
        </w:rPr>
      </w:pPr>
      <w:r w:rsidRPr="00EA0FD1">
        <w:rPr>
          <w:rFonts w:ascii="Arial" w:hAnsi="Arial" w:cs="Arial"/>
          <w:b/>
          <w:sz w:val="24"/>
          <w:szCs w:val="24"/>
        </w:rPr>
        <w:t xml:space="preserve">HLS School of Health Sciences Nursing and Midwifery </w:t>
      </w:r>
      <w:r w:rsidR="00663894" w:rsidRPr="00EA0FD1">
        <w:rPr>
          <w:rFonts w:ascii="Arial" w:hAnsi="Arial" w:cs="Arial"/>
          <w:b/>
          <w:sz w:val="24"/>
          <w:szCs w:val="24"/>
        </w:rPr>
        <w:t>Careers Fair</w:t>
      </w:r>
    </w:p>
    <w:p w14:paraId="0ABF3DB2" w14:textId="77777777" w:rsidR="00663894" w:rsidRPr="00EA0FD1" w:rsidRDefault="000303BF" w:rsidP="0084151A">
      <w:pPr>
        <w:pStyle w:val="Header"/>
        <w:tabs>
          <w:tab w:val="clear" w:pos="9026"/>
          <w:tab w:val="right" w:pos="9639"/>
          <w:tab w:val="right" w:pos="10065"/>
        </w:tabs>
        <w:rPr>
          <w:rFonts w:ascii="Arial" w:hAnsi="Arial" w:cs="Arial"/>
          <w:b/>
          <w:sz w:val="24"/>
          <w:szCs w:val="24"/>
        </w:rPr>
      </w:pPr>
      <w:r w:rsidRPr="00EA0FD1">
        <w:rPr>
          <w:rFonts w:ascii="Arial" w:hAnsi="Arial" w:cs="Arial"/>
          <w:b/>
          <w:sz w:val="24"/>
          <w:szCs w:val="24"/>
        </w:rPr>
        <w:t>Wednesday 29</w:t>
      </w:r>
      <w:r w:rsidR="0057018E" w:rsidRPr="00EA0FD1">
        <w:rPr>
          <w:rFonts w:ascii="Arial" w:hAnsi="Arial" w:cs="Arial"/>
          <w:b/>
          <w:sz w:val="24"/>
          <w:szCs w:val="24"/>
          <w:vertAlign w:val="superscript"/>
        </w:rPr>
        <w:t>th</w:t>
      </w:r>
      <w:r w:rsidRPr="00EA0FD1">
        <w:rPr>
          <w:rFonts w:ascii="Arial" w:hAnsi="Arial" w:cs="Arial"/>
          <w:b/>
          <w:sz w:val="24"/>
          <w:szCs w:val="24"/>
        </w:rPr>
        <w:t xml:space="preserve"> May 2019</w:t>
      </w:r>
      <w:r w:rsidR="00016516" w:rsidRPr="00EA0FD1">
        <w:rPr>
          <w:rFonts w:ascii="Arial" w:hAnsi="Arial" w:cs="Arial"/>
          <w:b/>
          <w:sz w:val="24"/>
          <w:szCs w:val="24"/>
        </w:rPr>
        <w:t xml:space="preserve"> – Lanarkshire Campus</w:t>
      </w:r>
      <w:r w:rsidR="00F62EDC">
        <w:rPr>
          <w:rFonts w:ascii="Arial" w:hAnsi="Arial" w:cs="Arial"/>
          <w:b/>
          <w:sz w:val="24"/>
          <w:szCs w:val="24"/>
        </w:rPr>
        <w:t xml:space="preserve"> from 10am-3pm.</w:t>
      </w:r>
    </w:p>
    <w:p w14:paraId="65AE85D7" w14:textId="77777777" w:rsidR="00663894" w:rsidRPr="00EA0FD1" w:rsidRDefault="00663894" w:rsidP="0084151A">
      <w:pPr>
        <w:pStyle w:val="Header"/>
        <w:tabs>
          <w:tab w:val="clear" w:pos="9026"/>
          <w:tab w:val="right" w:pos="9639"/>
          <w:tab w:val="right" w:pos="10065"/>
        </w:tabs>
        <w:rPr>
          <w:rFonts w:ascii="Arial" w:hAnsi="Arial" w:cs="Arial"/>
          <w:sz w:val="24"/>
          <w:szCs w:val="24"/>
        </w:rPr>
      </w:pPr>
    </w:p>
    <w:p w14:paraId="73518170" w14:textId="77777777" w:rsidR="00EA0FD1" w:rsidRPr="00EA0FD1" w:rsidRDefault="00EA0FD1" w:rsidP="00EA0F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D0D0D" w:themeColor="text1" w:themeTint="F2"/>
          <w:sz w:val="24"/>
          <w:szCs w:val="24"/>
        </w:rPr>
      </w:pPr>
      <w:r w:rsidRPr="00EA0FD1">
        <w:rPr>
          <w:rFonts w:ascii="Arial" w:hAnsi="Arial" w:cs="Arial"/>
          <w:b/>
          <w:color w:val="0D0D0D" w:themeColor="text1" w:themeTint="F2"/>
          <w:sz w:val="24"/>
          <w:szCs w:val="24"/>
        </w:rPr>
        <w:t>Student Showcase</w:t>
      </w:r>
    </w:p>
    <w:p w14:paraId="18DF9AF4" w14:textId="77777777" w:rsidR="00EA0FD1" w:rsidRPr="00EA0FD1" w:rsidRDefault="00EA0FD1" w:rsidP="00EA0F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D0D0D" w:themeColor="text1" w:themeTint="F2"/>
          <w:sz w:val="24"/>
          <w:szCs w:val="24"/>
        </w:rPr>
      </w:pPr>
    </w:p>
    <w:p w14:paraId="55484075" w14:textId="77777777" w:rsidR="00EA0FD1" w:rsidRPr="00EA0FD1" w:rsidRDefault="00EA0FD1" w:rsidP="00EA0FD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Cs/>
          <w:color w:val="0D0D0D" w:themeColor="text1" w:themeTint="F2"/>
          <w:sz w:val="24"/>
          <w:szCs w:val="24"/>
          <w:lang w:eastAsia="en-GB"/>
        </w:rPr>
      </w:pPr>
      <w:r w:rsidRPr="00EA0FD1">
        <w:rPr>
          <w:rFonts w:ascii="Arial" w:hAnsi="Arial" w:cs="Arial"/>
          <w:color w:val="0D0D0D" w:themeColor="text1" w:themeTint="F2"/>
          <w:sz w:val="24"/>
          <w:szCs w:val="24"/>
        </w:rPr>
        <w:t xml:space="preserve">To enhance the student experience we wish to promote student achievements and the </w:t>
      </w:r>
      <w:r w:rsidRPr="00EA0FD1">
        <w:rPr>
          <w:rFonts w:ascii="Arial" w:hAnsi="Arial" w:cs="Arial"/>
          <w:iCs/>
          <w:color w:val="0D0D0D" w:themeColor="text1" w:themeTint="F2"/>
          <w:sz w:val="24"/>
          <w:szCs w:val="24"/>
          <w:lang w:eastAsia="en-GB"/>
        </w:rPr>
        <w:t xml:space="preserve">new innovative and interactive teaching and learning spaces at Lanarkshire. </w:t>
      </w:r>
    </w:p>
    <w:p w14:paraId="4FDD9CB9" w14:textId="77777777" w:rsidR="00EA0FD1" w:rsidRPr="00EA0FD1" w:rsidRDefault="00EA0FD1" w:rsidP="00EA0F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Cs/>
          <w:color w:val="0D0D0D" w:themeColor="text1" w:themeTint="F2"/>
          <w:sz w:val="24"/>
          <w:szCs w:val="24"/>
          <w:lang w:eastAsia="en-GB"/>
        </w:rPr>
      </w:pPr>
    </w:p>
    <w:p w14:paraId="03D24558" w14:textId="6EB9D17A" w:rsidR="00EA0FD1" w:rsidRPr="00EA0FD1" w:rsidRDefault="00EA0FD1" w:rsidP="00EA0FD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Cs/>
          <w:color w:val="0D0D0D" w:themeColor="text1" w:themeTint="F2"/>
          <w:sz w:val="24"/>
          <w:szCs w:val="24"/>
          <w:lang w:eastAsia="en-GB"/>
        </w:rPr>
      </w:pPr>
      <w:r w:rsidRPr="00EA0FD1">
        <w:rPr>
          <w:rFonts w:ascii="Arial" w:hAnsi="Arial" w:cs="Arial"/>
          <w:iCs/>
          <w:color w:val="0D0D0D" w:themeColor="text1" w:themeTint="F2"/>
          <w:sz w:val="24"/>
          <w:szCs w:val="24"/>
          <w:lang w:eastAsia="en-GB"/>
        </w:rPr>
        <w:t xml:space="preserve">We are calling for students who wish to present their successful achievements while studying at UWS either in poster form </w:t>
      </w:r>
      <w:r w:rsidR="004C5C8E">
        <w:rPr>
          <w:rFonts w:ascii="Arial" w:hAnsi="Arial" w:cs="Arial"/>
          <w:iCs/>
          <w:color w:val="0D0D0D" w:themeColor="text1" w:themeTint="F2"/>
          <w:sz w:val="24"/>
          <w:szCs w:val="24"/>
          <w:lang w:eastAsia="en-GB"/>
        </w:rPr>
        <w:t>or</w:t>
      </w:r>
      <w:r w:rsidRPr="00EA0FD1">
        <w:rPr>
          <w:rFonts w:ascii="Arial" w:hAnsi="Arial" w:cs="Arial"/>
          <w:iCs/>
          <w:color w:val="0D0D0D" w:themeColor="text1" w:themeTint="F2"/>
          <w:sz w:val="24"/>
          <w:szCs w:val="24"/>
          <w:lang w:eastAsia="en-GB"/>
        </w:rPr>
        <w:t xml:space="preserve"> demonstration.</w:t>
      </w:r>
    </w:p>
    <w:p w14:paraId="34BAF62B" w14:textId="77777777" w:rsidR="00EA0FD1" w:rsidRPr="00EA0FD1" w:rsidRDefault="00EA0FD1" w:rsidP="00EA0F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Cs/>
          <w:color w:val="0D0D0D" w:themeColor="text1" w:themeTint="F2"/>
          <w:sz w:val="24"/>
          <w:szCs w:val="24"/>
          <w:lang w:eastAsia="en-GB"/>
        </w:rPr>
      </w:pPr>
    </w:p>
    <w:p w14:paraId="0382A81E" w14:textId="77777777" w:rsidR="00663894" w:rsidRPr="00EA0FD1" w:rsidRDefault="00663894" w:rsidP="0084151A">
      <w:pPr>
        <w:pStyle w:val="Header"/>
        <w:tabs>
          <w:tab w:val="clear" w:pos="9026"/>
          <w:tab w:val="right" w:pos="9639"/>
          <w:tab w:val="right" w:pos="10065"/>
        </w:tabs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1"/>
        <w:gridCol w:w="5245"/>
      </w:tblGrid>
      <w:tr w:rsidR="00663894" w:rsidRPr="00EA0FD1" w14:paraId="129FFD65" w14:textId="77777777" w:rsidTr="0064181F">
        <w:tc>
          <w:tcPr>
            <w:tcW w:w="5211" w:type="dxa"/>
          </w:tcPr>
          <w:p w14:paraId="467827DE" w14:textId="77777777" w:rsidR="00663894" w:rsidRPr="00EA0FD1" w:rsidRDefault="00EA0FD1" w:rsidP="00663894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EA0FD1">
              <w:rPr>
                <w:rFonts w:ascii="Arial" w:hAnsi="Arial" w:cs="Arial"/>
                <w:b/>
                <w:sz w:val="24"/>
                <w:szCs w:val="24"/>
              </w:rPr>
              <w:t>Team</w:t>
            </w:r>
            <w:r w:rsidR="00663894" w:rsidRPr="00EA0FD1">
              <w:rPr>
                <w:rFonts w:ascii="Arial" w:hAnsi="Arial" w:cs="Arial"/>
                <w:b/>
                <w:sz w:val="24"/>
                <w:szCs w:val="24"/>
              </w:rPr>
              <w:t xml:space="preserve"> Name:</w:t>
            </w:r>
          </w:p>
          <w:p w14:paraId="0A9E467E" w14:textId="77777777" w:rsidR="000303BF" w:rsidRPr="00EA0FD1" w:rsidRDefault="000303BF" w:rsidP="00663894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245" w:type="dxa"/>
          </w:tcPr>
          <w:p w14:paraId="75031741" w14:textId="77777777" w:rsidR="00663894" w:rsidRPr="00EA0FD1" w:rsidRDefault="00663894" w:rsidP="0066389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63894" w:rsidRPr="00EA0FD1" w14:paraId="62FD0F7A" w14:textId="77777777" w:rsidTr="0064181F">
        <w:trPr>
          <w:trHeight w:val="366"/>
        </w:trPr>
        <w:tc>
          <w:tcPr>
            <w:tcW w:w="5211" w:type="dxa"/>
          </w:tcPr>
          <w:p w14:paraId="1EC8CB02" w14:textId="77777777" w:rsidR="00663894" w:rsidRPr="00EA0FD1" w:rsidRDefault="00663894" w:rsidP="00663894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EA0FD1">
              <w:rPr>
                <w:rFonts w:ascii="Arial" w:hAnsi="Arial" w:cs="Arial"/>
                <w:b/>
                <w:sz w:val="24"/>
                <w:szCs w:val="24"/>
              </w:rPr>
              <w:t>Lead</w:t>
            </w:r>
            <w:r w:rsidR="00F62EDC">
              <w:rPr>
                <w:rFonts w:ascii="Arial" w:hAnsi="Arial" w:cs="Arial"/>
                <w:b/>
                <w:sz w:val="24"/>
                <w:szCs w:val="24"/>
              </w:rPr>
              <w:t xml:space="preserve"> Student</w:t>
            </w:r>
            <w:r w:rsidRPr="00EA0FD1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EA0FD1" w:rsidRPr="00EA0FD1">
              <w:rPr>
                <w:rFonts w:ascii="Arial" w:hAnsi="Arial" w:cs="Arial"/>
                <w:b/>
                <w:sz w:val="24"/>
                <w:szCs w:val="24"/>
              </w:rPr>
              <w:t>Name</w:t>
            </w:r>
            <w:r w:rsidR="00F62EDC">
              <w:rPr>
                <w:rFonts w:ascii="Arial" w:hAnsi="Arial" w:cs="Arial"/>
                <w:b/>
                <w:sz w:val="24"/>
                <w:szCs w:val="24"/>
              </w:rPr>
              <w:t>/Banner ID</w:t>
            </w:r>
            <w:r w:rsidR="00EA0FD1" w:rsidRPr="00EA0FD1">
              <w:rPr>
                <w:rFonts w:ascii="Arial" w:hAnsi="Arial" w:cs="Arial"/>
                <w:b/>
                <w:sz w:val="24"/>
                <w:szCs w:val="24"/>
              </w:rPr>
              <w:t xml:space="preserve"> and </w:t>
            </w:r>
            <w:r w:rsidRPr="00EA0FD1">
              <w:rPr>
                <w:rFonts w:ascii="Arial" w:hAnsi="Arial" w:cs="Arial"/>
                <w:b/>
                <w:sz w:val="24"/>
                <w:szCs w:val="24"/>
              </w:rPr>
              <w:t>Contact Telephone Number:</w:t>
            </w:r>
          </w:p>
          <w:p w14:paraId="1820D1DD" w14:textId="77777777" w:rsidR="000303BF" w:rsidRPr="00EA0FD1" w:rsidRDefault="000303BF" w:rsidP="00663894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245" w:type="dxa"/>
          </w:tcPr>
          <w:p w14:paraId="3E1FBF5C" w14:textId="77777777" w:rsidR="00663894" w:rsidRPr="00EA0FD1" w:rsidRDefault="00663894" w:rsidP="0066389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A0FD1" w:rsidRPr="00EA0FD1" w14:paraId="54E63BD9" w14:textId="77777777" w:rsidTr="0064181F">
        <w:trPr>
          <w:trHeight w:val="366"/>
        </w:trPr>
        <w:tc>
          <w:tcPr>
            <w:tcW w:w="5211" w:type="dxa"/>
          </w:tcPr>
          <w:p w14:paraId="7A576164" w14:textId="77777777" w:rsidR="00EA0FD1" w:rsidRDefault="00F62EDC" w:rsidP="00663894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Team: Student Names/Banner ID</w:t>
            </w:r>
          </w:p>
          <w:p w14:paraId="0D3C38F3" w14:textId="77777777" w:rsidR="004C5C8E" w:rsidRDefault="004C5C8E" w:rsidP="00663894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A5942FA" w14:textId="77777777" w:rsidR="004C5C8E" w:rsidRDefault="004C5C8E" w:rsidP="00663894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D3DABF8" w14:textId="77777777" w:rsidR="004C5C8E" w:rsidRDefault="004C5C8E" w:rsidP="00663894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1479A1B" w14:textId="7D6B6CE6" w:rsidR="004C5C8E" w:rsidRPr="00EA0FD1" w:rsidRDefault="004C5C8E" w:rsidP="00663894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245" w:type="dxa"/>
          </w:tcPr>
          <w:p w14:paraId="52EFCF08" w14:textId="77777777" w:rsidR="00EA0FD1" w:rsidRPr="00EA0FD1" w:rsidRDefault="00EA0FD1" w:rsidP="0066389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63894" w:rsidRPr="00EA0FD1" w14:paraId="336667CA" w14:textId="77777777" w:rsidTr="0064181F">
        <w:tc>
          <w:tcPr>
            <w:tcW w:w="5211" w:type="dxa"/>
          </w:tcPr>
          <w:p w14:paraId="1F92DAC9" w14:textId="77777777" w:rsidR="00663894" w:rsidRPr="00EA0FD1" w:rsidRDefault="00663894" w:rsidP="00EA0FD1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EA0FD1">
              <w:rPr>
                <w:rFonts w:ascii="Arial" w:hAnsi="Arial" w:cs="Arial"/>
                <w:b/>
                <w:sz w:val="24"/>
                <w:szCs w:val="24"/>
              </w:rPr>
              <w:t xml:space="preserve">Requirements </w:t>
            </w:r>
            <w:r w:rsidRPr="00EA0FD1">
              <w:rPr>
                <w:rFonts w:ascii="Arial" w:hAnsi="Arial" w:cs="Arial"/>
                <w:sz w:val="24"/>
                <w:szCs w:val="24"/>
              </w:rPr>
              <w:t>(</w:t>
            </w:r>
            <w:r w:rsidR="00EA0FD1" w:rsidRPr="00EA0FD1">
              <w:rPr>
                <w:rFonts w:ascii="Arial" w:hAnsi="Arial" w:cs="Arial"/>
                <w:sz w:val="24"/>
                <w:szCs w:val="24"/>
              </w:rPr>
              <w:t>electric point, equipment or brin</w:t>
            </w:r>
            <w:r w:rsidR="00EA0FD1">
              <w:rPr>
                <w:rFonts w:ascii="Arial" w:hAnsi="Arial" w:cs="Arial"/>
                <w:sz w:val="24"/>
                <w:szCs w:val="24"/>
              </w:rPr>
              <w:t>gin</w:t>
            </w:r>
            <w:r w:rsidR="00EA0FD1" w:rsidRPr="00EA0FD1">
              <w:rPr>
                <w:rFonts w:ascii="Arial" w:hAnsi="Arial" w:cs="Arial"/>
                <w:sz w:val="24"/>
                <w:szCs w:val="24"/>
              </w:rPr>
              <w:t>g resources)</w:t>
            </w:r>
            <w:r w:rsidRPr="00EA0FD1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245" w:type="dxa"/>
          </w:tcPr>
          <w:p w14:paraId="5FE01A86" w14:textId="77777777" w:rsidR="00663894" w:rsidRPr="00EA0FD1" w:rsidRDefault="00663894" w:rsidP="0066389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7285C" w:rsidRPr="00EA0FD1" w14:paraId="15D5F8D1" w14:textId="77777777" w:rsidTr="00B706AA">
        <w:tc>
          <w:tcPr>
            <w:tcW w:w="5211" w:type="dxa"/>
            <w:tcBorders>
              <w:bottom w:val="single" w:sz="4" w:space="0" w:color="auto"/>
            </w:tcBorders>
          </w:tcPr>
          <w:p w14:paraId="7AA87371" w14:textId="77777777" w:rsidR="00B706AA" w:rsidRPr="00EA0FD1" w:rsidRDefault="00EA0FD1" w:rsidP="00663894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EA0FD1">
              <w:rPr>
                <w:rFonts w:ascii="Arial" w:hAnsi="Arial" w:cs="Arial"/>
                <w:b/>
                <w:sz w:val="24"/>
                <w:szCs w:val="24"/>
              </w:rPr>
              <w:t>Total persons within group</w:t>
            </w:r>
            <w:r w:rsidR="00305560" w:rsidRPr="00EA0FD1">
              <w:rPr>
                <w:rFonts w:ascii="Arial" w:hAnsi="Arial" w:cs="Arial"/>
                <w:b/>
                <w:sz w:val="24"/>
                <w:szCs w:val="24"/>
              </w:rPr>
              <w:t>:</w:t>
            </w:r>
            <w:r w:rsidR="00F14BCB" w:rsidRPr="00EA0FD1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2B61A5B2" w14:textId="77777777" w:rsidR="000303BF" w:rsidRPr="00EA0FD1" w:rsidRDefault="000303BF" w:rsidP="00663894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14:paraId="5C1E6A04" w14:textId="77777777" w:rsidR="00C7285C" w:rsidRPr="00EA0FD1" w:rsidRDefault="00C7285C" w:rsidP="0066389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63894" w:rsidRPr="00EA0FD1" w14:paraId="4353680B" w14:textId="77777777" w:rsidTr="00B706AA">
        <w:tc>
          <w:tcPr>
            <w:tcW w:w="5211" w:type="dxa"/>
            <w:tcBorders>
              <w:bottom w:val="single" w:sz="4" w:space="0" w:color="auto"/>
            </w:tcBorders>
          </w:tcPr>
          <w:p w14:paraId="4CB729D7" w14:textId="77777777" w:rsidR="00EA0FD1" w:rsidRPr="00EA0FD1" w:rsidRDefault="00EA0FD1" w:rsidP="00663894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EA0FD1">
              <w:rPr>
                <w:rFonts w:ascii="Arial" w:hAnsi="Arial" w:cs="Arial"/>
                <w:b/>
                <w:sz w:val="24"/>
                <w:szCs w:val="24"/>
              </w:rPr>
              <w:t>Showcase type:</w:t>
            </w:r>
          </w:p>
          <w:p w14:paraId="29CCF4A0" w14:textId="77777777" w:rsidR="00663894" w:rsidRPr="00EA0FD1" w:rsidRDefault="00EA0FD1" w:rsidP="0066389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EA0FD1">
              <w:rPr>
                <w:rFonts w:ascii="Arial" w:hAnsi="Arial" w:cs="Arial"/>
                <w:sz w:val="24"/>
                <w:szCs w:val="24"/>
              </w:rPr>
              <w:t>(Poster paper/electronic/oral presentation/TED</w:t>
            </w:r>
            <w:r w:rsidR="00F62EDC">
              <w:rPr>
                <w:rFonts w:ascii="Arial" w:hAnsi="Arial" w:cs="Arial"/>
                <w:sz w:val="24"/>
                <w:szCs w:val="24"/>
              </w:rPr>
              <w:t>-style</w:t>
            </w:r>
            <w:r w:rsidRPr="00EA0FD1">
              <w:rPr>
                <w:rFonts w:ascii="Arial" w:hAnsi="Arial" w:cs="Arial"/>
                <w:sz w:val="24"/>
                <w:szCs w:val="24"/>
              </w:rPr>
              <w:t xml:space="preserve"> talk)</w:t>
            </w:r>
          </w:p>
          <w:p w14:paraId="36D15799" w14:textId="77777777" w:rsidR="000303BF" w:rsidRPr="00EA0FD1" w:rsidRDefault="000303BF" w:rsidP="00663894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14:paraId="181A4846" w14:textId="77777777" w:rsidR="00663894" w:rsidRPr="00EA0FD1" w:rsidRDefault="00663894" w:rsidP="0066389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1CB33D4" w14:textId="77777777" w:rsidR="00663894" w:rsidRPr="00EA0FD1" w:rsidRDefault="00663894" w:rsidP="0084151A">
      <w:pPr>
        <w:pStyle w:val="Header"/>
        <w:tabs>
          <w:tab w:val="clear" w:pos="9026"/>
          <w:tab w:val="right" w:pos="9639"/>
          <w:tab w:val="right" w:pos="10065"/>
        </w:tabs>
        <w:rPr>
          <w:rFonts w:ascii="Arial" w:hAnsi="Arial" w:cs="Arial"/>
          <w:sz w:val="24"/>
          <w:szCs w:val="24"/>
        </w:rPr>
      </w:pPr>
    </w:p>
    <w:p w14:paraId="1B9030F2" w14:textId="42E28A94" w:rsidR="007F3E9D" w:rsidRPr="00EA0FD1" w:rsidRDefault="00F62EDC" w:rsidP="001C17AE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Please c</w:t>
      </w:r>
      <w:r w:rsidR="00EA0FD1" w:rsidRPr="00EA0FD1">
        <w:rPr>
          <w:rFonts w:ascii="Arial" w:hAnsi="Arial" w:cs="Arial"/>
          <w:noProof/>
          <w:sz w:val="24"/>
          <w:szCs w:val="24"/>
        </w:rPr>
        <w:t xml:space="preserve">omplete form and email </w:t>
      </w:r>
      <w:r w:rsidR="00BA29D1">
        <w:rPr>
          <w:rFonts w:ascii="Arial" w:hAnsi="Arial" w:cs="Arial"/>
          <w:b/>
          <w:color w:val="0070C0"/>
          <w:sz w:val="24"/>
          <w:szCs w:val="24"/>
          <w:u w:val="single"/>
        </w:rPr>
        <w:t>careersfair@</w:t>
      </w:r>
      <w:r w:rsidR="00EA0FD1" w:rsidRPr="00EA0FD1">
        <w:rPr>
          <w:rFonts w:ascii="Arial" w:hAnsi="Arial" w:cs="Arial"/>
          <w:b/>
          <w:color w:val="0070C0"/>
          <w:sz w:val="24"/>
          <w:szCs w:val="24"/>
          <w:u w:val="single"/>
        </w:rPr>
        <w:t xml:space="preserve">uws.ac.uk </w:t>
      </w:r>
      <w:r w:rsidR="00EA0FD1" w:rsidRPr="00EA0FD1">
        <w:rPr>
          <w:rFonts w:ascii="Arial" w:hAnsi="Arial" w:cs="Arial"/>
          <w:b/>
          <w:sz w:val="24"/>
          <w:szCs w:val="24"/>
        </w:rPr>
        <w:t>to register interest</w:t>
      </w:r>
    </w:p>
    <w:p w14:paraId="05B2812B" w14:textId="77777777" w:rsidR="00EA0FD1" w:rsidRDefault="00EA0FD1" w:rsidP="001C17AE">
      <w:pPr>
        <w:pStyle w:val="NoSpacing"/>
        <w:rPr>
          <w:noProof/>
        </w:rPr>
      </w:pPr>
    </w:p>
    <w:p w14:paraId="2C120C83" w14:textId="77777777" w:rsidR="00C7285C" w:rsidRDefault="007F3E9D" w:rsidP="00C7285C">
      <w:pPr>
        <w:pStyle w:val="NoSpacing"/>
        <w:jc w:val="center"/>
        <w:rPr>
          <w:noProof/>
        </w:rPr>
      </w:pPr>
      <w:r>
        <w:rPr>
          <w:noProof/>
        </w:rPr>
        <w:t>K</w:t>
      </w:r>
      <w:r w:rsidR="001C17AE">
        <w:rPr>
          <w:noProof/>
        </w:rPr>
        <w:t>ind Regards</w:t>
      </w:r>
    </w:p>
    <w:p w14:paraId="4B76D8C7" w14:textId="77777777" w:rsidR="00F57CF3" w:rsidRPr="00F64189" w:rsidRDefault="00016516" w:rsidP="00C7285C">
      <w:pPr>
        <w:pStyle w:val="NoSpacing"/>
        <w:jc w:val="center"/>
        <w:rPr>
          <w:rFonts w:asciiTheme="minorHAnsi" w:hAnsiTheme="minorHAnsi"/>
        </w:rPr>
      </w:pPr>
      <w:r>
        <w:rPr>
          <w:rFonts w:ascii="Bradley Hand ITC" w:hAnsi="Bradley Hand ITC"/>
          <w:noProof/>
        </w:rPr>
        <w:t>Morag Bratchie</w:t>
      </w:r>
      <w:bookmarkStart w:id="0" w:name="_GoBack"/>
      <w:bookmarkEnd w:id="0"/>
    </w:p>
    <w:sectPr w:rsidR="00F57CF3" w:rsidRPr="00F64189" w:rsidSect="000036F4">
      <w:headerReference w:type="default" r:id="rId8"/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5AA1C3" w14:textId="77777777" w:rsidR="00540CA1" w:rsidRDefault="00540CA1" w:rsidP="003C7274">
      <w:pPr>
        <w:spacing w:after="0" w:line="240" w:lineRule="auto"/>
      </w:pPr>
      <w:r>
        <w:separator/>
      </w:r>
    </w:p>
  </w:endnote>
  <w:endnote w:type="continuationSeparator" w:id="0">
    <w:p w14:paraId="6E3299A2" w14:textId="77777777" w:rsidR="00540CA1" w:rsidRDefault="00540CA1" w:rsidP="003C7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9C5EA3" w14:textId="77777777" w:rsidR="0084151A" w:rsidRPr="00F56DAB" w:rsidRDefault="00016516" w:rsidP="0084151A">
    <w:pPr>
      <w:spacing w:after="0" w:line="240" w:lineRule="auto"/>
      <w:rPr>
        <w:color w:val="A6A6A6" w:themeColor="background1" w:themeShade="A6"/>
        <w:szCs w:val="24"/>
      </w:rPr>
    </w:pPr>
    <w:r>
      <w:rPr>
        <w:color w:val="A6A6A6" w:themeColor="background1" w:themeShade="A6"/>
        <w:szCs w:val="24"/>
      </w:rPr>
      <w:t>Julie Edgar</w:t>
    </w:r>
  </w:p>
  <w:p w14:paraId="3AE77A51" w14:textId="77777777" w:rsidR="0084151A" w:rsidRPr="00F56DAB" w:rsidRDefault="00016516" w:rsidP="0084151A">
    <w:pPr>
      <w:spacing w:after="0" w:line="240" w:lineRule="auto"/>
      <w:rPr>
        <w:color w:val="A6A6A6" w:themeColor="background1" w:themeShade="A6"/>
        <w:sz w:val="20"/>
        <w:szCs w:val="24"/>
      </w:rPr>
    </w:pPr>
    <w:r>
      <w:rPr>
        <w:color w:val="A6A6A6" w:themeColor="background1" w:themeShade="A6"/>
        <w:sz w:val="20"/>
        <w:szCs w:val="24"/>
      </w:rPr>
      <w:t xml:space="preserve">Dean of the School for Life and Health Sciences </w:t>
    </w:r>
  </w:p>
  <w:p w14:paraId="5D4C4CDE" w14:textId="77777777" w:rsidR="0084151A" w:rsidRPr="00F56DAB" w:rsidRDefault="0084151A" w:rsidP="0084151A">
    <w:pPr>
      <w:spacing w:after="0" w:line="240" w:lineRule="auto"/>
      <w:jc w:val="center"/>
      <w:rPr>
        <w:color w:val="A6A6A6" w:themeColor="background1" w:themeShade="A6"/>
        <w:sz w:val="12"/>
        <w:szCs w:val="12"/>
      </w:rPr>
    </w:pPr>
  </w:p>
  <w:p w14:paraId="532DB983" w14:textId="77777777" w:rsidR="0084151A" w:rsidRPr="000365B6" w:rsidRDefault="0084151A" w:rsidP="0084151A">
    <w:pPr>
      <w:spacing w:after="0" w:line="240" w:lineRule="auto"/>
      <w:jc w:val="right"/>
      <w:rPr>
        <w:color w:val="7F7F7F"/>
        <w:sz w:val="20"/>
        <w:szCs w:val="20"/>
      </w:rPr>
    </w:pPr>
    <w:r w:rsidRPr="00F56DAB">
      <w:rPr>
        <w:color w:val="A6A6A6" w:themeColor="background1" w:themeShade="A6"/>
        <w:sz w:val="12"/>
        <w:szCs w:val="12"/>
      </w:rPr>
      <w:t xml:space="preserve">                                                                University of the West of Scotland is a registered Scottish charity, Charity number SC002520</w:t>
    </w:r>
    <w:r w:rsidRPr="00F56DAB">
      <w:rPr>
        <w:color w:val="A6A6A6" w:themeColor="background1" w:themeShade="A6"/>
      </w:rPr>
      <w:tab/>
    </w:r>
    <w:r w:rsidRPr="00F56DAB">
      <w:rPr>
        <w:color w:val="A6A6A6" w:themeColor="background1" w:themeShade="A6"/>
        <w:sz w:val="20"/>
        <w:szCs w:val="20"/>
      </w:rPr>
      <w:t xml:space="preserve">      </w:t>
    </w:r>
    <w:r>
      <w:rPr>
        <w:color w:val="7F7F7F"/>
        <w:sz w:val="20"/>
        <w:szCs w:val="20"/>
      </w:rPr>
      <w:t xml:space="preserve">  </w:t>
    </w:r>
    <w:r w:rsidRPr="000365B6">
      <w:rPr>
        <w:color w:val="7F7F7F"/>
        <w:sz w:val="20"/>
        <w:szCs w:val="20"/>
      </w:rPr>
      <w:t xml:space="preserve"> </w:t>
    </w:r>
  </w:p>
  <w:p w14:paraId="1C32C0C4" w14:textId="77777777" w:rsidR="0084151A" w:rsidRDefault="0084151A">
    <w:pPr>
      <w:pStyle w:val="Footer"/>
    </w:pPr>
  </w:p>
  <w:p w14:paraId="6219E170" w14:textId="77777777" w:rsidR="0084151A" w:rsidRDefault="008415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877803" w14:textId="77777777" w:rsidR="00540CA1" w:rsidRDefault="00540CA1" w:rsidP="003C7274">
      <w:pPr>
        <w:spacing w:after="0" w:line="240" w:lineRule="auto"/>
      </w:pPr>
      <w:r>
        <w:separator/>
      </w:r>
    </w:p>
  </w:footnote>
  <w:footnote w:type="continuationSeparator" w:id="0">
    <w:p w14:paraId="79769055" w14:textId="77777777" w:rsidR="00540CA1" w:rsidRDefault="00540CA1" w:rsidP="003C72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91236F" w14:textId="77777777" w:rsidR="0084151A" w:rsidRDefault="0084151A" w:rsidP="0084151A">
    <w:pPr>
      <w:pStyle w:val="Header"/>
      <w:tabs>
        <w:tab w:val="clear" w:pos="9026"/>
        <w:tab w:val="right" w:pos="9639"/>
        <w:tab w:val="right" w:pos="10065"/>
      </w:tabs>
      <w:jc w:val="right"/>
      <w:rPr>
        <w:color w:val="7F7F7F"/>
        <w:sz w:val="20"/>
        <w:szCs w:val="20"/>
      </w:rPr>
    </w:pPr>
  </w:p>
  <w:p w14:paraId="250943B9" w14:textId="77777777" w:rsidR="0084151A" w:rsidRDefault="0084151A" w:rsidP="0084151A">
    <w:pPr>
      <w:pStyle w:val="Header"/>
      <w:tabs>
        <w:tab w:val="clear" w:pos="9026"/>
        <w:tab w:val="right" w:pos="9639"/>
        <w:tab w:val="right" w:pos="10065"/>
      </w:tabs>
      <w:jc w:val="right"/>
      <w:rPr>
        <w:color w:val="7F7F7F"/>
        <w:sz w:val="20"/>
        <w:szCs w:val="20"/>
      </w:rPr>
    </w:pPr>
  </w:p>
  <w:p w14:paraId="6F77E759" w14:textId="77777777" w:rsidR="0084151A" w:rsidRDefault="0084151A" w:rsidP="0084151A">
    <w:pPr>
      <w:pStyle w:val="Header"/>
      <w:tabs>
        <w:tab w:val="clear" w:pos="9026"/>
        <w:tab w:val="right" w:pos="9639"/>
        <w:tab w:val="right" w:pos="10065"/>
      </w:tabs>
      <w:jc w:val="right"/>
      <w:rPr>
        <w:color w:val="7F7F7F"/>
        <w:sz w:val="20"/>
        <w:szCs w:val="20"/>
      </w:rPr>
    </w:pPr>
  </w:p>
  <w:p w14:paraId="65F324AF" w14:textId="77777777" w:rsidR="0084151A" w:rsidRPr="00F56DAB" w:rsidRDefault="0084151A" w:rsidP="0084151A">
    <w:pPr>
      <w:pStyle w:val="Header"/>
      <w:tabs>
        <w:tab w:val="clear" w:pos="9026"/>
        <w:tab w:val="right" w:pos="9639"/>
        <w:tab w:val="right" w:pos="10065"/>
      </w:tabs>
      <w:jc w:val="right"/>
      <w:rPr>
        <w:color w:val="808080" w:themeColor="background1" w:themeShade="80"/>
        <w:sz w:val="20"/>
        <w:szCs w:val="20"/>
      </w:rPr>
    </w:pPr>
  </w:p>
  <w:p w14:paraId="3BD34862" w14:textId="77777777" w:rsidR="0084151A" w:rsidRPr="00F56DAB" w:rsidRDefault="002E636D" w:rsidP="0084151A">
    <w:pPr>
      <w:pStyle w:val="Header"/>
      <w:tabs>
        <w:tab w:val="clear" w:pos="9026"/>
        <w:tab w:val="right" w:pos="9639"/>
        <w:tab w:val="right" w:pos="10065"/>
      </w:tabs>
      <w:jc w:val="right"/>
      <w:rPr>
        <w:color w:val="808080" w:themeColor="background1" w:themeShade="80"/>
        <w:sz w:val="20"/>
        <w:szCs w:val="20"/>
      </w:rPr>
    </w:pPr>
    <w:r w:rsidRPr="00F56DAB">
      <w:rPr>
        <w:noProof/>
        <w:color w:val="808080" w:themeColor="background1" w:themeShade="80"/>
        <w:sz w:val="20"/>
        <w:szCs w:val="20"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46A00F2" wp14:editId="31B30C72">
              <wp:simplePos x="0" y="0"/>
              <wp:positionH relativeFrom="column">
                <wp:posOffset>4545965</wp:posOffset>
              </wp:positionH>
              <wp:positionV relativeFrom="paragraph">
                <wp:posOffset>85725</wp:posOffset>
              </wp:positionV>
              <wp:extent cx="2078966" cy="0"/>
              <wp:effectExtent l="0" t="0" r="1714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078966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851820E" id="Straight Connector 3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57.95pt,6.75pt" to="521.6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" strokecolor="#bfbfbf [2412]"/>
          </w:pict>
        </mc:Fallback>
      </mc:AlternateContent>
    </w:r>
  </w:p>
  <w:p w14:paraId="338CA647" w14:textId="77777777" w:rsidR="0084151A" w:rsidRPr="00016516" w:rsidRDefault="0084151A" w:rsidP="0084151A">
    <w:pPr>
      <w:pStyle w:val="Header"/>
      <w:tabs>
        <w:tab w:val="clear" w:pos="9026"/>
        <w:tab w:val="right" w:pos="9639"/>
        <w:tab w:val="right" w:pos="10065"/>
      </w:tabs>
      <w:jc w:val="right"/>
      <w:rPr>
        <w:color w:val="808080" w:themeColor="background1" w:themeShade="80"/>
        <w:sz w:val="18"/>
        <w:szCs w:val="18"/>
      </w:rPr>
    </w:pPr>
    <w:r w:rsidRPr="00016516">
      <w:rPr>
        <w:color w:val="808080" w:themeColor="background1" w:themeShade="80"/>
        <w:sz w:val="18"/>
        <w:szCs w:val="18"/>
      </w:rPr>
      <w:t xml:space="preserve">School </w:t>
    </w:r>
    <w:r w:rsidR="00016516" w:rsidRPr="00016516">
      <w:rPr>
        <w:color w:val="808080" w:themeColor="background1" w:themeShade="80"/>
        <w:sz w:val="18"/>
        <w:szCs w:val="18"/>
      </w:rPr>
      <w:t>of Health &amp; Life Sciences</w:t>
    </w:r>
  </w:p>
  <w:p w14:paraId="35D3C0FE" w14:textId="77777777" w:rsidR="0084151A" w:rsidRPr="00016516" w:rsidRDefault="0084151A" w:rsidP="0084151A">
    <w:pPr>
      <w:pStyle w:val="Header"/>
      <w:tabs>
        <w:tab w:val="clear" w:pos="9026"/>
        <w:tab w:val="right" w:pos="9639"/>
        <w:tab w:val="right" w:pos="10065"/>
      </w:tabs>
      <w:jc w:val="right"/>
      <w:rPr>
        <w:color w:val="808080" w:themeColor="background1" w:themeShade="80"/>
        <w:sz w:val="18"/>
        <w:szCs w:val="18"/>
      </w:rPr>
    </w:pPr>
    <w:r w:rsidRPr="00016516">
      <w:rPr>
        <w:color w:val="808080" w:themeColor="background1" w:themeShade="80"/>
        <w:sz w:val="18"/>
        <w:szCs w:val="18"/>
      </w:rPr>
      <w:tab/>
    </w:r>
    <w:r w:rsidRPr="00016516">
      <w:rPr>
        <w:color w:val="808080" w:themeColor="background1" w:themeShade="80"/>
        <w:sz w:val="18"/>
        <w:szCs w:val="18"/>
      </w:rPr>
      <w:tab/>
    </w:r>
    <w:r w:rsidR="00016516" w:rsidRPr="00016516">
      <w:rPr>
        <w:color w:val="808080" w:themeColor="background1" w:themeShade="80"/>
        <w:sz w:val="18"/>
        <w:szCs w:val="18"/>
      </w:rPr>
      <w:t>Lanarkshire</w:t>
    </w:r>
    <w:r w:rsidRPr="00016516">
      <w:rPr>
        <w:color w:val="808080" w:themeColor="background1" w:themeShade="80"/>
        <w:sz w:val="18"/>
        <w:szCs w:val="18"/>
      </w:rPr>
      <w:t xml:space="preserve"> Campus</w:t>
    </w:r>
  </w:p>
  <w:p w14:paraId="179FA9E4" w14:textId="77777777" w:rsidR="00016516" w:rsidRPr="00016516" w:rsidRDefault="00016516" w:rsidP="00016516">
    <w:pPr>
      <w:pStyle w:val="Header"/>
      <w:tabs>
        <w:tab w:val="right" w:pos="9639"/>
        <w:tab w:val="right" w:pos="10065"/>
      </w:tabs>
      <w:jc w:val="right"/>
      <w:rPr>
        <w:color w:val="808080" w:themeColor="background1" w:themeShade="80"/>
        <w:sz w:val="18"/>
        <w:szCs w:val="18"/>
      </w:rPr>
    </w:pPr>
    <w:r w:rsidRPr="00016516">
      <w:rPr>
        <w:color w:val="808080" w:themeColor="background1" w:themeShade="80"/>
        <w:sz w:val="18"/>
        <w:szCs w:val="18"/>
      </w:rPr>
      <w:tab/>
    </w:r>
    <w:r w:rsidRPr="00016516">
      <w:rPr>
        <w:color w:val="808080" w:themeColor="background1" w:themeShade="80"/>
        <w:sz w:val="18"/>
        <w:szCs w:val="18"/>
      </w:rPr>
      <w:tab/>
      <w:t>Stephenson Place</w:t>
    </w:r>
  </w:p>
  <w:p w14:paraId="63454C98" w14:textId="77777777" w:rsidR="00016516" w:rsidRPr="00016516" w:rsidRDefault="00016516" w:rsidP="00016516">
    <w:pPr>
      <w:pStyle w:val="Header"/>
      <w:tabs>
        <w:tab w:val="right" w:pos="9639"/>
        <w:tab w:val="right" w:pos="10065"/>
      </w:tabs>
      <w:jc w:val="right"/>
      <w:rPr>
        <w:color w:val="808080" w:themeColor="background1" w:themeShade="80"/>
        <w:sz w:val="18"/>
        <w:szCs w:val="18"/>
      </w:rPr>
    </w:pPr>
    <w:r w:rsidRPr="00016516">
      <w:rPr>
        <w:color w:val="808080" w:themeColor="background1" w:themeShade="80"/>
        <w:sz w:val="18"/>
        <w:szCs w:val="18"/>
      </w:rPr>
      <w:t>Hamilton International Park</w:t>
    </w:r>
  </w:p>
  <w:p w14:paraId="749848F8" w14:textId="77777777" w:rsidR="00016516" w:rsidRPr="00016516" w:rsidRDefault="00016516" w:rsidP="00016516">
    <w:pPr>
      <w:pStyle w:val="Header"/>
      <w:tabs>
        <w:tab w:val="right" w:pos="9639"/>
        <w:tab w:val="right" w:pos="10065"/>
      </w:tabs>
      <w:jc w:val="right"/>
      <w:rPr>
        <w:color w:val="808080" w:themeColor="background1" w:themeShade="80"/>
        <w:sz w:val="18"/>
        <w:szCs w:val="18"/>
      </w:rPr>
    </w:pPr>
    <w:r w:rsidRPr="00016516">
      <w:rPr>
        <w:color w:val="808080" w:themeColor="background1" w:themeShade="80"/>
        <w:sz w:val="18"/>
        <w:szCs w:val="18"/>
      </w:rPr>
      <w:t>South Lanarkshire</w:t>
    </w:r>
  </w:p>
  <w:p w14:paraId="11344590" w14:textId="77777777" w:rsidR="00E26CF6" w:rsidRPr="00016516" w:rsidRDefault="00016516" w:rsidP="00016516">
    <w:pPr>
      <w:pStyle w:val="Header"/>
      <w:tabs>
        <w:tab w:val="clear" w:pos="9026"/>
        <w:tab w:val="right" w:pos="9639"/>
        <w:tab w:val="right" w:pos="10065"/>
      </w:tabs>
      <w:jc w:val="right"/>
      <w:rPr>
        <w:color w:val="808080" w:themeColor="background1" w:themeShade="80"/>
        <w:sz w:val="18"/>
        <w:szCs w:val="18"/>
      </w:rPr>
    </w:pPr>
    <w:r w:rsidRPr="00016516">
      <w:rPr>
        <w:color w:val="808080" w:themeColor="background1" w:themeShade="80"/>
        <w:sz w:val="18"/>
        <w:szCs w:val="18"/>
      </w:rPr>
      <w:t>G72 0LH</w:t>
    </w:r>
  </w:p>
  <w:p w14:paraId="1D5D5558" w14:textId="77777777" w:rsidR="0084151A" w:rsidRPr="00016516" w:rsidRDefault="002E636D">
    <w:pPr>
      <w:pStyle w:val="Header"/>
      <w:rPr>
        <w:color w:val="808080" w:themeColor="background1" w:themeShade="80"/>
        <w:sz w:val="18"/>
        <w:szCs w:val="18"/>
      </w:rPr>
    </w:pPr>
    <w:r w:rsidRPr="00016516">
      <w:rPr>
        <w:noProof/>
        <w:color w:val="808080" w:themeColor="background1" w:themeShade="80"/>
        <w:sz w:val="18"/>
        <w:szCs w:val="18"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CF144A9" wp14:editId="0EE3D9AB">
              <wp:simplePos x="0" y="0"/>
              <wp:positionH relativeFrom="column">
                <wp:posOffset>4542790</wp:posOffset>
              </wp:positionH>
              <wp:positionV relativeFrom="paragraph">
                <wp:posOffset>101600</wp:posOffset>
              </wp:positionV>
              <wp:extent cx="2078355" cy="0"/>
              <wp:effectExtent l="0" t="0" r="17145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078355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3367CC09" id="Straight Connector 4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57.7pt,8pt" to="521.3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" strokecolor="#bfbfbf [2412]"/>
          </w:pict>
        </mc:Fallback>
      </mc:AlternateContent>
    </w:r>
  </w:p>
  <w:p w14:paraId="209FD502" w14:textId="77777777" w:rsidR="0084151A" w:rsidRPr="00016516" w:rsidRDefault="005E383E" w:rsidP="00E26CF6">
    <w:pPr>
      <w:pStyle w:val="Header"/>
      <w:jc w:val="right"/>
      <w:rPr>
        <w:color w:val="808080" w:themeColor="background1" w:themeShade="80"/>
        <w:sz w:val="18"/>
        <w:szCs w:val="18"/>
      </w:rPr>
    </w:pPr>
    <w:r w:rsidRPr="00016516">
      <w:rPr>
        <w:color w:val="808080" w:themeColor="background1" w:themeShade="80"/>
        <w:sz w:val="18"/>
        <w:szCs w:val="18"/>
      </w:rPr>
      <w:t>T</w:t>
    </w:r>
    <w:r w:rsidR="00016516" w:rsidRPr="00016516">
      <w:rPr>
        <w:color w:val="808080" w:themeColor="background1" w:themeShade="80"/>
        <w:sz w:val="18"/>
        <w:szCs w:val="18"/>
      </w:rPr>
      <w:t>el: 01698 283100</w:t>
    </w:r>
  </w:p>
  <w:p w14:paraId="2EBB5E82" w14:textId="77777777" w:rsidR="00E26CF6" w:rsidRPr="00E26CF6" w:rsidRDefault="00E26CF6" w:rsidP="00E26CF6">
    <w:pPr>
      <w:pStyle w:val="Header"/>
      <w:jc w:val="right"/>
      <w:rPr>
        <w:color w:val="808080" w:themeColor="background1" w:themeShade="8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935906"/>
    <w:multiLevelType w:val="hybridMultilevel"/>
    <w:tmpl w:val="0BE0D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D27A8D"/>
    <w:multiLevelType w:val="hybridMultilevel"/>
    <w:tmpl w:val="AD2C1176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92499F"/>
    <w:multiLevelType w:val="hybridMultilevel"/>
    <w:tmpl w:val="261420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A30329"/>
    <w:multiLevelType w:val="hybridMultilevel"/>
    <w:tmpl w:val="DC44AE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sjSxNDIzsjQyMDdS0lEKTi0uzszPAykwrAUAHXo1HiwAAAA="/>
  </w:docVars>
  <w:rsids>
    <w:rsidRoot w:val="008525BB"/>
    <w:rsid w:val="000036F4"/>
    <w:rsid w:val="00016516"/>
    <w:rsid w:val="000303BF"/>
    <w:rsid w:val="00034E14"/>
    <w:rsid w:val="000365B6"/>
    <w:rsid w:val="000604B6"/>
    <w:rsid w:val="00157DE9"/>
    <w:rsid w:val="00174115"/>
    <w:rsid w:val="001C17AE"/>
    <w:rsid w:val="002545A6"/>
    <w:rsid w:val="00266E51"/>
    <w:rsid w:val="0027750E"/>
    <w:rsid w:val="002E636D"/>
    <w:rsid w:val="00305560"/>
    <w:rsid w:val="00356430"/>
    <w:rsid w:val="003A5FB9"/>
    <w:rsid w:val="003B454E"/>
    <w:rsid w:val="003C7274"/>
    <w:rsid w:val="00442995"/>
    <w:rsid w:val="0048542D"/>
    <w:rsid w:val="004C5C8E"/>
    <w:rsid w:val="0050074F"/>
    <w:rsid w:val="005158AB"/>
    <w:rsid w:val="00540CA1"/>
    <w:rsid w:val="005444D5"/>
    <w:rsid w:val="005524F4"/>
    <w:rsid w:val="0057018E"/>
    <w:rsid w:val="00596040"/>
    <w:rsid w:val="005E383E"/>
    <w:rsid w:val="006017F1"/>
    <w:rsid w:val="0064181F"/>
    <w:rsid w:val="00663894"/>
    <w:rsid w:val="00684E18"/>
    <w:rsid w:val="007C449B"/>
    <w:rsid w:val="007F3E9D"/>
    <w:rsid w:val="0084151A"/>
    <w:rsid w:val="008525BB"/>
    <w:rsid w:val="008D119B"/>
    <w:rsid w:val="008E710E"/>
    <w:rsid w:val="00956934"/>
    <w:rsid w:val="009B4521"/>
    <w:rsid w:val="00A30AB5"/>
    <w:rsid w:val="00A62853"/>
    <w:rsid w:val="00AA3BEF"/>
    <w:rsid w:val="00AF1BCC"/>
    <w:rsid w:val="00B16934"/>
    <w:rsid w:val="00B3364F"/>
    <w:rsid w:val="00B706AA"/>
    <w:rsid w:val="00B80A25"/>
    <w:rsid w:val="00B91908"/>
    <w:rsid w:val="00BA29D1"/>
    <w:rsid w:val="00BE2096"/>
    <w:rsid w:val="00C7285C"/>
    <w:rsid w:val="00CA323A"/>
    <w:rsid w:val="00CA4BBC"/>
    <w:rsid w:val="00CC606A"/>
    <w:rsid w:val="00D00C06"/>
    <w:rsid w:val="00D33B55"/>
    <w:rsid w:val="00D941BF"/>
    <w:rsid w:val="00DC0BE6"/>
    <w:rsid w:val="00DC21C8"/>
    <w:rsid w:val="00DE1827"/>
    <w:rsid w:val="00E26CF6"/>
    <w:rsid w:val="00EA0FD1"/>
    <w:rsid w:val="00F13B84"/>
    <w:rsid w:val="00F14BCB"/>
    <w:rsid w:val="00F56DAB"/>
    <w:rsid w:val="00F57CF3"/>
    <w:rsid w:val="00F62EDC"/>
    <w:rsid w:val="00F64189"/>
    <w:rsid w:val="00F74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05EA06"/>
  <w15:docId w15:val="{93F7034D-BFE9-4070-B2BB-C198F7E06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25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25BB"/>
  </w:style>
  <w:style w:type="paragraph" w:styleId="BalloonText">
    <w:name w:val="Balloon Text"/>
    <w:basedOn w:val="Normal"/>
    <w:link w:val="BalloonTextChar"/>
    <w:uiPriority w:val="99"/>
    <w:semiHidden/>
    <w:unhideWhenUsed/>
    <w:rsid w:val="00D941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941BF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C72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C7274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3C7274"/>
    <w:rPr>
      <w:vertAlign w:val="superscript"/>
    </w:rPr>
  </w:style>
  <w:style w:type="character" w:styleId="Hyperlink">
    <w:name w:val="Hyperlink"/>
    <w:uiPriority w:val="99"/>
    <w:unhideWhenUsed/>
    <w:rsid w:val="003C727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036F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415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51A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66389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C17A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03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5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est of Scotland</Company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MacFarlane</dc:creator>
  <cp:lastModifiedBy>James Todd</cp:lastModifiedBy>
  <cp:revision>2</cp:revision>
  <cp:lastPrinted>2013-11-13T08:24:00Z</cp:lastPrinted>
  <dcterms:created xsi:type="dcterms:W3CDTF">2019-02-22T14:02:00Z</dcterms:created>
  <dcterms:modified xsi:type="dcterms:W3CDTF">2019-02-22T14:02:00Z</dcterms:modified>
</cp:coreProperties>
</file>